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2952"/>
        <w:gridCol w:w="3493"/>
        <w:gridCol w:w="729"/>
        <w:gridCol w:w="729"/>
        <w:gridCol w:w="729"/>
        <w:gridCol w:w="729"/>
        <w:gridCol w:w="3127"/>
      </w:tblGrid>
      <w:tr w:rsidR="003F4CA4" w:rsidRPr="00DE4735" w:rsidTr="003E42A9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:rsidR="007401EC" w:rsidRPr="007401EC" w:rsidRDefault="003F4CA4" w:rsidP="007401EC">
            <w:pPr>
              <w:spacing w:before="60" w:after="60" w:line="240" w:lineRule="auto"/>
              <w:rPr>
                <w:rFonts w:cs="Arial"/>
                <w:sz w:val="24"/>
                <w:szCs w:val="18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t>STANDARD</w:t>
            </w:r>
            <w:r w:rsidRPr="00DE4735">
              <w:rPr>
                <w:rFonts w:cs="Arial"/>
                <w:b/>
                <w:sz w:val="24"/>
                <w:szCs w:val="18"/>
                <w:lang w:val="de-CH"/>
              </w:rPr>
              <w:t xml:space="preserve"> 1:</w:t>
            </w:r>
            <w:r w:rsidR="007401EC">
              <w:t xml:space="preserve"> </w:t>
            </w:r>
            <w:r w:rsidR="007401EC" w:rsidRPr="00796DE7">
              <w:rPr>
                <w:rFonts w:cs="Arial"/>
                <w:b/>
                <w:sz w:val="24"/>
                <w:szCs w:val="18"/>
                <w:lang w:val="de-CH"/>
              </w:rPr>
              <w:t>Führung und Engagement</w:t>
            </w:r>
          </w:p>
          <w:p w:rsidR="003F4CA4" w:rsidRPr="009E11A3" w:rsidRDefault="007401EC" w:rsidP="003F4CA4">
            <w:pPr>
              <w:spacing w:before="60" w:after="60" w:line="240" w:lineRule="auto"/>
              <w:rPr>
                <w:rFonts w:cs="Arial"/>
                <w:sz w:val="20"/>
                <w:szCs w:val="20"/>
                <w:lang w:val="de-CH"/>
              </w:rPr>
            </w:pPr>
            <w:r w:rsidRPr="009E11A3">
              <w:rPr>
                <w:rFonts w:cs="Arial"/>
                <w:sz w:val="20"/>
                <w:szCs w:val="20"/>
                <w:lang w:val="de-CH"/>
              </w:rPr>
              <w:t>Die Gesundheitseinrichtung verfügt über ein eindeutiges und starkes Engagement der Führung zur systematischen Implementierung einer Tabakfrei-Politik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796DE7" w:rsidRPr="00DE4735" w:rsidTr="00796DE7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96DE7" w:rsidRDefault="00796DE7" w:rsidP="00796DE7">
            <w:pPr>
              <w:pStyle w:val="TableParagraph"/>
              <w:spacing w:before="13"/>
              <w:ind w:left="112"/>
              <w:rPr>
                <w:b/>
                <w:sz w:val="18"/>
              </w:rPr>
            </w:pPr>
          </w:p>
          <w:p w:rsidR="00796DE7" w:rsidRDefault="00796DE7" w:rsidP="00796DE7">
            <w:pPr>
              <w:pStyle w:val="TableParagraph"/>
              <w:spacing w:before="13"/>
              <w:ind w:left="112"/>
              <w:rPr>
                <w:b/>
                <w:sz w:val="18"/>
              </w:rPr>
            </w:pPr>
            <w:r w:rsidRPr="00796DE7">
              <w:rPr>
                <w:b/>
                <w:sz w:val="18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796DE7" w:rsidRPr="00DE4735" w:rsidRDefault="00796DE7" w:rsidP="00796DE7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796DE7" w:rsidRPr="00DE4735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796DE7" w:rsidRPr="00DE4735" w:rsidRDefault="00796DE7" w:rsidP="00796DE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796DE7" w:rsidRPr="00631654" w:rsidTr="003E42A9">
        <w:trPr>
          <w:trHeight w:val="802"/>
        </w:trPr>
        <w:tc>
          <w:tcPr>
            <w:tcW w:w="942" w:type="pct"/>
            <w:shd w:val="clear" w:color="auto" w:fill="auto"/>
          </w:tcPr>
          <w:p w:rsidR="00796DE7" w:rsidRPr="00DE4735" w:rsidRDefault="00796DE7" w:rsidP="00796DE7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</w:t>
            </w:r>
            <w:r>
              <w:rPr>
                <w:sz w:val="18"/>
              </w:rPr>
              <w:t>Gesundheitseinrichtung verfügt über verbindliche Strategiedokumente zur Implementierung der Global Standards.</w:t>
            </w: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In</w:t>
            </w:r>
            <w:r>
              <w:rPr>
                <w:sz w:val="18"/>
              </w:rPr>
              <w:t xml:space="preserve"> Strategiedokumenten der Organisation ist ein klares Engagement zur Implementierung aller Global Standards formuliert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796DE7" w:rsidRPr="009B53D8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Default="00796DE7" w:rsidP="00796DE7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796DE7" w:rsidRPr="00DE4735" w:rsidRDefault="00796DE7" w:rsidP="00796DE7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</w:t>
            </w:r>
            <w:r>
              <w:rPr>
                <w:sz w:val="18"/>
              </w:rPr>
              <w:t>Gesundheitsorganisation untersagt die Annahme jeglicher Förderung oder Finanzierung durch die Tabakindustrie sowie den Verkauf ihrer Produkte, verwandter Geräte und E-Zigaretten.</w:t>
            </w: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</w:t>
            </w:r>
            <w:r>
              <w:rPr>
                <w:sz w:val="18"/>
              </w:rPr>
              <w:t>Gesundheitsorganisation untersagt die Annahme von Förderung oder Finanzierung durch die Tabakindustrie.</w:t>
            </w:r>
          </w:p>
        </w:tc>
        <w:tc>
          <w:tcPr>
            <w:tcW w:w="1135" w:type="pct"/>
            <w:shd w:val="clear" w:color="auto" w:fill="auto"/>
          </w:tcPr>
          <w:p w:rsidR="00796DE7" w:rsidRPr="009B53D8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Default="00796DE7" w:rsidP="00796DE7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999"/>
        </w:trPr>
        <w:tc>
          <w:tcPr>
            <w:tcW w:w="942" w:type="pct"/>
            <w:vMerge/>
            <w:shd w:val="clear" w:color="auto" w:fill="auto"/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</w:t>
            </w:r>
            <w:r>
              <w:rPr>
                <w:sz w:val="18"/>
              </w:rPr>
              <w:t>Gesundheitsorganisation untersagt den Verkauf von Tabakprodukten, verwandten Geräten und E- Zigaretten.</w:t>
            </w:r>
          </w:p>
        </w:tc>
        <w:tc>
          <w:tcPr>
            <w:tcW w:w="1135" w:type="pct"/>
            <w:shd w:val="clear" w:color="auto" w:fill="auto"/>
          </w:tcPr>
          <w:p w:rsidR="00796DE7" w:rsidRPr="009B53D8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Default="00796DE7" w:rsidP="00796DE7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796DE7" w:rsidRPr="00DE4735" w:rsidRDefault="00796DE7" w:rsidP="00796DE7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</w:t>
            </w:r>
            <w:r>
              <w:rPr>
                <w:sz w:val="18"/>
              </w:rPr>
              <w:t xml:space="preserve">Gesundheitsorganisation legt eindeutige </w:t>
            </w:r>
            <w:r>
              <w:rPr>
                <w:spacing w:val="-3"/>
                <w:sz w:val="18"/>
              </w:rPr>
              <w:t xml:space="preserve">Verantwortlichkeiten </w:t>
            </w:r>
            <w:r>
              <w:rPr>
                <w:sz w:val="18"/>
              </w:rPr>
              <w:t xml:space="preserve">auf allen </w:t>
            </w:r>
            <w:r>
              <w:rPr>
                <w:spacing w:val="-3"/>
                <w:sz w:val="18"/>
              </w:rPr>
              <w:t xml:space="preserve">Ebenen </w:t>
            </w:r>
            <w:r>
              <w:rPr>
                <w:sz w:val="18"/>
              </w:rPr>
              <w:t xml:space="preserve">und Aspekte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 xml:space="preserve">Implementierung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>Tabakfrei- Strategi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est.</w:t>
            </w: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Eine Vertretung der oberen Führungsebene ist für die Implementierung verantwortlich</w:t>
            </w:r>
          </w:p>
        </w:tc>
        <w:tc>
          <w:tcPr>
            <w:tcW w:w="1135" w:type="pct"/>
            <w:shd w:val="clear" w:color="auto" w:fill="auto"/>
          </w:tcPr>
          <w:p w:rsidR="00796DE7" w:rsidRPr="009B53D8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Default="00796DE7" w:rsidP="00796DE7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775"/>
        </w:trPr>
        <w:tc>
          <w:tcPr>
            <w:tcW w:w="942" w:type="pct"/>
            <w:vMerge/>
            <w:shd w:val="clear" w:color="auto" w:fill="auto"/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Verantwortlichkeiten sind auf allen Ebenen und für alle Aspekte der Strategieimplementierung festgelegt.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796DE7" w:rsidRPr="009B53D8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Default="00796DE7" w:rsidP="00796DE7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:rsidR="00796DE7" w:rsidRPr="00DE4735" w:rsidRDefault="00796DE7" w:rsidP="00796DE7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Die arbeitsvertraglichen Dokumente (auch von Subunternehmen und Fremdfirmen) fordern das Engagement aller Beschäftigen </w:t>
            </w:r>
            <w:r>
              <w:rPr>
                <w:sz w:val="18"/>
              </w:rPr>
              <w:lastRenderedPageBreak/>
              <w:t>für die Tabakfrei-Strategie der Gesundheitsorganisation.</w:t>
            </w: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lastRenderedPageBreak/>
              <w:t>Arbeitsvertragliche Dokumente verpflichten MitarbeiterInnen zur Unterstützung der Tabakfrei- Strategie.</w:t>
            </w:r>
          </w:p>
        </w:tc>
        <w:tc>
          <w:tcPr>
            <w:tcW w:w="1135" w:type="pct"/>
            <w:shd w:val="clear" w:color="auto" w:fill="auto"/>
          </w:tcPr>
          <w:p w:rsidR="00796DE7" w:rsidRPr="00631654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Default="00796DE7" w:rsidP="00796DE7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1044"/>
        </w:trPr>
        <w:tc>
          <w:tcPr>
            <w:tcW w:w="942" w:type="pct"/>
            <w:vMerge/>
            <w:shd w:val="clear" w:color="auto" w:fill="auto"/>
          </w:tcPr>
          <w:p w:rsidR="00796DE7" w:rsidRPr="00631654" w:rsidRDefault="00796DE7" w:rsidP="00796DE7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Vertragliche Dokumente von Subunternehmen und Fremdfirmen fordern die Einhaltung der Bestimmungen der Tabakfrei-Strategie der Organisation.</w:t>
            </w:r>
          </w:p>
        </w:tc>
        <w:tc>
          <w:tcPr>
            <w:tcW w:w="1135" w:type="pct"/>
            <w:shd w:val="clear" w:color="auto" w:fill="auto"/>
          </w:tcPr>
          <w:p w:rsidR="00796DE7" w:rsidRPr="00631654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Pr="00DA50BF" w:rsidRDefault="00796DE7" w:rsidP="00796DE7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:rsidR="00796DE7" w:rsidRPr="00DE4735" w:rsidRDefault="00796DE7" w:rsidP="00796DE7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berücksichtigt bei der Entwicklung und Implementierung der Strategie und des Aktionsplanes alle relevanten Bereiche. Die Grundlage bilden Selbstbewertung, Überprüfung der Strategie und Evaluationsergebnisse.</w:t>
            </w: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</w:t>
            </w:r>
            <w:r>
              <w:rPr>
                <w:rFonts w:cs="Arial"/>
                <w:sz w:val="18"/>
                <w:szCs w:val="18"/>
                <w:lang w:val="de-CH"/>
              </w:rPr>
              <w:t xml:space="preserve"> </w:t>
            </w:r>
            <w:r>
              <w:rPr>
                <w:sz w:val="18"/>
              </w:rPr>
              <w:t>Strategie und der Aktionsplan wird von einem Implementierungsteam entwickelt und umgesetzt.</w:t>
            </w:r>
          </w:p>
        </w:tc>
        <w:tc>
          <w:tcPr>
            <w:tcW w:w="1135" w:type="pct"/>
            <w:shd w:val="clear" w:color="auto" w:fill="auto"/>
          </w:tcPr>
          <w:p w:rsidR="00796DE7" w:rsidRPr="00631654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Pr="00DA50BF" w:rsidRDefault="00796DE7" w:rsidP="00796DE7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1219"/>
        </w:trPr>
        <w:tc>
          <w:tcPr>
            <w:tcW w:w="942" w:type="pct"/>
            <w:vMerge/>
            <w:shd w:val="clear" w:color="auto" w:fill="auto"/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</w:t>
            </w:r>
            <w:r>
              <w:rPr>
                <w:sz w:val="18"/>
              </w:rPr>
              <w:t>Strategie wird anhand von Selbsteinschätzung, Überprüfung der Strategie und Evaluationsergebnissen jährlich überprüft und aktualisiert.</w:t>
            </w:r>
          </w:p>
        </w:tc>
        <w:tc>
          <w:tcPr>
            <w:tcW w:w="1135" w:type="pct"/>
            <w:shd w:val="clear" w:color="auto" w:fill="auto"/>
          </w:tcPr>
          <w:p w:rsidR="00796DE7" w:rsidRPr="00631654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796DE7" w:rsidRPr="00DA50BF" w:rsidRDefault="00796DE7" w:rsidP="00796DE7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:rsidR="00796DE7" w:rsidRPr="00DE4735" w:rsidRDefault="00796DE7" w:rsidP="00796DE7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stellt die für die Implementierung notwendigen personellen und finanziellen Ressourcen bereit.</w:t>
            </w:r>
          </w:p>
        </w:tc>
        <w:tc>
          <w:tcPr>
            <w:tcW w:w="959" w:type="pct"/>
            <w:tcBorders>
              <w:bottom w:val="single" w:sz="12" w:space="0" w:color="auto"/>
            </w:tcBorders>
            <w:shd w:val="clear" w:color="auto" w:fill="auto"/>
          </w:tcPr>
          <w:p w:rsidR="00796DE7" w:rsidRPr="00DE4735" w:rsidRDefault="00796DE7" w:rsidP="00796DE7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Finanzielle und personelle Ressourcen sind entsprechend der Strategie und des Maßnahmenplans zugewiesen.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:rsidR="00796DE7" w:rsidRPr="00631654" w:rsidRDefault="00796DE7" w:rsidP="00796DE7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796DE7" w:rsidRPr="006F1558" w:rsidRDefault="008E4BD4" w:rsidP="00796DE7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96DE7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96DE7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:rsidR="00796DE7" w:rsidRDefault="00796DE7" w:rsidP="00796DE7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96DE7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96DE7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96DE7" w:rsidRPr="00DE4735" w:rsidRDefault="00796DE7" w:rsidP="00796DE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1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796DE7" w:rsidRPr="00631654" w:rsidRDefault="00796DE7" w:rsidP="00796DE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7F4FB8" w:rsidRPr="00DE4735" w:rsidRDefault="007F4FB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2948"/>
        <w:gridCol w:w="3490"/>
        <w:gridCol w:w="736"/>
        <w:gridCol w:w="739"/>
        <w:gridCol w:w="739"/>
        <w:gridCol w:w="742"/>
        <w:gridCol w:w="3096"/>
      </w:tblGrid>
      <w:tr w:rsidR="003F4CA4" w:rsidRPr="00DE4735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2: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>Kommunikation</w:t>
            </w:r>
          </w:p>
          <w:p w:rsidR="003F4CA4" w:rsidRPr="009E11A3" w:rsidRDefault="00796DE7" w:rsidP="003F4CA4">
            <w:pPr>
              <w:spacing w:before="60" w:after="60" w:line="240" w:lineRule="auto"/>
              <w:rPr>
                <w:rFonts w:cs="Arial"/>
                <w:i/>
                <w:sz w:val="20"/>
                <w:szCs w:val="20"/>
                <w:lang w:val="de-CH"/>
              </w:rPr>
            </w:pPr>
            <w:r w:rsidRPr="009E11A3">
              <w:rPr>
                <w:sz w:val="20"/>
                <w:szCs w:val="20"/>
              </w:rPr>
              <w:t>Die umfassende Kommunikationsstrategie der Gesundheitsorganisation fördert die Wahrnehmung und die Implementierung der Tabakfrei- Strategie und der Tabakentwöhnungsangebote</w:t>
            </w:r>
            <w:r w:rsidR="003F4CA4" w:rsidRPr="009E11A3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0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796DE7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Interaktive und zielgerichtete Medien werden eingesetzt, um die Tabakfrei-Strategie und die Tabakentwöhnungsangebote der Einrichtung mit allen MitarbeiterInnen und SubvertragsnehmerInnen vor und während des Beschäftigungsverhältnisses zu kommunizieren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796DE7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MitarbeiterInnen auch von Fremdfirmen erhalten Informationen über die Tabakfrei-Strategie und die Tabakentwöhnungsangebote der Einrichtung.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250DC1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796DE7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 xml:space="preserve">Interaktive und zielgerichtete </w:t>
            </w:r>
            <w:r>
              <w:rPr>
                <w:spacing w:val="-3"/>
                <w:sz w:val="18"/>
              </w:rPr>
              <w:t xml:space="preserve">Medien werden </w:t>
            </w:r>
            <w:r>
              <w:rPr>
                <w:sz w:val="18"/>
              </w:rPr>
              <w:t xml:space="preserve">eingesetzt, </w:t>
            </w:r>
            <w:r>
              <w:rPr>
                <w:spacing w:val="-3"/>
                <w:sz w:val="18"/>
              </w:rPr>
              <w:t xml:space="preserve">um </w:t>
            </w:r>
            <w:r>
              <w:rPr>
                <w:sz w:val="18"/>
              </w:rPr>
              <w:t xml:space="preserve">die Tabakfrei-Strategie und die Tabakentwöhnungsangebote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 xml:space="preserve">Einrichtung mit allen </w:t>
            </w:r>
            <w:r>
              <w:rPr>
                <w:spacing w:val="-3"/>
                <w:sz w:val="18"/>
              </w:rPr>
              <w:t xml:space="preserve">PatientInnen </w:t>
            </w:r>
            <w:r>
              <w:rPr>
                <w:sz w:val="18"/>
              </w:rPr>
              <w:t xml:space="preserve">/ </w:t>
            </w:r>
            <w:r>
              <w:rPr>
                <w:spacing w:val="-3"/>
                <w:sz w:val="18"/>
              </w:rPr>
              <w:t xml:space="preserve">BewohnerInnen </w:t>
            </w:r>
            <w:r>
              <w:rPr>
                <w:sz w:val="18"/>
              </w:rPr>
              <w:t xml:space="preserve">vor und / oder während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 xml:space="preserve">Aufnahme </w:t>
            </w:r>
            <w:r>
              <w:rPr>
                <w:spacing w:val="-3"/>
                <w:sz w:val="18"/>
              </w:rPr>
              <w:t>zu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kommunizieren.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 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796DE7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PatientInnen und BewohnerInnen erhalten Informationen über die Tabakfrei-Strategie und die Tabakentwöhnungsangebote der Einrichtung.</w:t>
            </w:r>
          </w:p>
        </w:tc>
        <w:tc>
          <w:tcPr>
            <w:tcW w:w="1134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796DE7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 xml:space="preserve">Interaktive und zielgerichtete </w:t>
            </w:r>
            <w:r>
              <w:rPr>
                <w:spacing w:val="-3"/>
                <w:sz w:val="18"/>
              </w:rPr>
              <w:t xml:space="preserve">Medien werden </w:t>
            </w:r>
            <w:r>
              <w:rPr>
                <w:sz w:val="18"/>
              </w:rPr>
              <w:t xml:space="preserve">eingesetzt, </w:t>
            </w:r>
            <w:r>
              <w:rPr>
                <w:spacing w:val="-3"/>
                <w:sz w:val="18"/>
              </w:rPr>
              <w:t xml:space="preserve">um </w:t>
            </w:r>
            <w:r>
              <w:rPr>
                <w:sz w:val="18"/>
              </w:rPr>
              <w:t xml:space="preserve">die Tabakfrei-Strategie und die Tabakentwöhnungsangebote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 xml:space="preserve">Einrichtung an die Öffentlichkeit </w:t>
            </w:r>
            <w:r>
              <w:rPr>
                <w:spacing w:val="-3"/>
                <w:sz w:val="18"/>
              </w:rPr>
              <w:t xml:space="preserve">und </w:t>
            </w:r>
            <w:r>
              <w:rPr>
                <w:sz w:val="18"/>
              </w:rPr>
              <w:t xml:space="preserve">spezifische Zielgruppen </w:t>
            </w:r>
            <w:r>
              <w:rPr>
                <w:spacing w:val="-3"/>
                <w:sz w:val="18"/>
              </w:rPr>
              <w:t>zu kommunizieren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796DE7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Öffentlichkeit inklusive spezifischer Zielgruppen erhalten Informationen über die Tabakfrei-Strategie und die Tabakentwöhnungsangebote der Einrichtung.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2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9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27"/>
        <w:gridCol w:w="2859"/>
        <w:gridCol w:w="3442"/>
        <w:gridCol w:w="715"/>
        <w:gridCol w:w="740"/>
        <w:gridCol w:w="740"/>
        <w:gridCol w:w="752"/>
        <w:gridCol w:w="3113"/>
      </w:tblGrid>
      <w:tr w:rsidR="003F4CA4" w:rsidRPr="00DE4735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3: </w:t>
            </w:r>
            <w:r w:rsidR="00B7241E" w:rsidRPr="00DE4735">
              <w:rPr>
                <w:rFonts w:ascii="Calibri" w:hAnsi="Calibri"/>
                <w:b/>
                <w:bCs/>
                <w:color w:val="0D0D0D"/>
                <w:sz w:val="24"/>
                <w:szCs w:val="20"/>
                <w:lang w:val="de-CH"/>
              </w:rPr>
              <w:t>Schulung &amp; Training</w:t>
            </w:r>
          </w:p>
          <w:p w:rsidR="003F4CA4" w:rsidRPr="00DE4735" w:rsidRDefault="00796DE7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9E11A3">
              <w:rPr>
                <w:sz w:val="20"/>
                <w:szCs w:val="20"/>
              </w:rPr>
              <w:t>Die Gesundheitseinrichtung stellt adäquate Schulungen und Trainings für klinisches und nicht-klinisches Personal sicher</w:t>
            </w:r>
            <w:r>
              <w:rPr>
                <w:sz w:val="18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796DE7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Informationen und Handlungsempfehlungen zur Tabakfrei- Strategie sind für das gesamte Personal, einschließlich Führungskräfte, verpflichtend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796DE7" w:rsidP="005213A9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MitarbeiterInnen einschließlich Führungskräfte erhalten Informationen und Handlungsempfehlungen zur Tabakfrei-Strategie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. 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796DE7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 xml:space="preserve">Die Gesundheitseinrichtung </w:t>
            </w:r>
            <w:r>
              <w:rPr>
                <w:spacing w:val="-3"/>
                <w:sz w:val="18"/>
              </w:rPr>
              <w:t xml:space="preserve">stellt </w:t>
            </w:r>
            <w:r>
              <w:rPr>
                <w:sz w:val="18"/>
              </w:rPr>
              <w:t xml:space="preserve">sicher, dass alle </w:t>
            </w:r>
            <w:r>
              <w:rPr>
                <w:spacing w:val="-3"/>
                <w:sz w:val="18"/>
              </w:rPr>
              <w:t xml:space="preserve">MitarbeiterInnen </w:t>
            </w:r>
            <w:r>
              <w:rPr>
                <w:sz w:val="18"/>
              </w:rPr>
              <w:t xml:space="preserve">wissen, wie man TabakkonsumentInnen einschließlich NutzerInnen von </w:t>
            </w:r>
            <w:r>
              <w:rPr>
                <w:spacing w:val="-3"/>
                <w:sz w:val="18"/>
              </w:rPr>
              <w:t xml:space="preserve">E-Zigaretten </w:t>
            </w:r>
            <w:r>
              <w:rPr>
                <w:sz w:val="18"/>
              </w:rPr>
              <w:t xml:space="preserve">(einschließlich BesucherInnen) angemessen anspricht, </w:t>
            </w:r>
            <w:r>
              <w:rPr>
                <w:spacing w:val="-3"/>
                <w:sz w:val="18"/>
              </w:rPr>
              <w:t xml:space="preserve">um </w:t>
            </w:r>
            <w:r>
              <w:rPr>
                <w:sz w:val="18"/>
              </w:rPr>
              <w:t xml:space="preserve">sie über die Tabakfrei-Strategie </w:t>
            </w:r>
            <w:r>
              <w:rPr>
                <w:spacing w:val="-3"/>
                <w:sz w:val="18"/>
              </w:rPr>
              <w:t xml:space="preserve">und </w:t>
            </w:r>
            <w:r>
              <w:rPr>
                <w:sz w:val="18"/>
              </w:rPr>
              <w:t xml:space="preserve">die Tabakentwöhnungsangebote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 xml:space="preserve">Einrichtung </w:t>
            </w:r>
            <w:r>
              <w:rPr>
                <w:spacing w:val="-3"/>
                <w:sz w:val="18"/>
              </w:rPr>
              <w:t>zu</w:t>
            </w:r>
            <w:r>
              <w:rPr>
                <w:spacing w:val="6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informieren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796DE7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MitarbeiterInnen kennen Handlungsempfehlungen wie sie TabakkonsumentInnen inklusive NutzerInnen von E- Zigaretten angemessen ansprechen, um sie über die Tabakfrei-Strategie und die Tabakentwöhnungsangebote der Einrichtung zu informieren.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796DE7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klinischen MitarbeiterInnen sind in Kurzintervention sowie in aktuellen evidenzbasierten Pflege- und Behandlungsmaßnahmen bei Tabakabhängigkeit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796DE7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klinischen MitarbeiterInnen sind in Kurzintervention geschult.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796DE7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Spezialisiertes klinisches Fachpersonal ist in aktuellen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796DE7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>
              <w:rPr>
                <w:sz w:val="18"/>
              </w:rPr>
              <w:t>Spezialisiertes klinisches Fachpersonal ist in aktuellen evidenzbasierten Methoden der Tabakentwöhnung geschult.</w:t>
            </w:r>
          </w:p>
        </w:tc>
        <w:tc>
          <w:tcPr>
            <w:tcW w:w="1122" w:type="pct"/>
            <w:shd w:val="clear" w:color="auto" w:fill="auto"/>
          </w:tcPr>
          <w:p w:rsidR="003F4CA4" w:rsidRPr="00320243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lastRenderedPageBreak/>
              <w:t xml:space="preserve">Zwischensumme für Standard 3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A110DB" w:rsidRPr="00DE4735" w:rsidRDefault="00A110DB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110DB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42"/>
        <w:gridCol w:w="2794"/>
        <w:gridCol w:w="3493"/>
        <w:gridCol w:w="732"/>
        <w:gridCol w:w="732"/>
        <w:gridCol w:w="732"/>
        <w:gridCol w:w="736"/>
        <w:gridCol w:w="3127"/>
      </w:tblGrid>
      <w:tr w:rsidR="003F4CA4" w:rsidRPr="00DE4735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4: </w:t>
            </w:r>
            <w:r w:rsidR="00796DE7" w:rsidRPr="00796DE7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>Identifizierung, Diagnose und Unterstützung bei der Tabakentwöhnung</w:t>
            </w:r>
          </w:p>
          <w:p w:rsidR="003F4CA4" w:rsidRPr="00DE4735" w:rsidRDefault="009E11A3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9E11A3">
              <w:rPr>
                <w:rFonts w:ascii="Calibri" w:hAnsi="Calibri" w:cs="Arial"/>
                <w:sz w:val="20"/>
                <w:szCs w:val="16"/>
                <w:lang w:val="de-CH"/>
              </w:rPr>
              <w:t>Die Gesundheitsorganisation erfasst alle TabakkonsumentInnen und bietet ihnen angemessene Behandlung entsprechend internationaler Best Practice und nationaler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Die </w:t>
            </w:r>
            <w:r w:rsidR="009E11A3">
              <w:rPr>
                <w:sz w:val="18"/>
              </w:rPr>
              <w:t>Gesundheitsorganisation hat ein systematisches Verfahren, um den Status der Tabakabhängigkeit von PatientInnen und BewohnerInnen (einschließlich Nutzern von E-Zigaretten*) zu erfassen, zu diagnostizieren und zu dokumentieren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9E11A3" w:rsidP="005213A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Alle TabakkonsumentInnen einschließlich </w:t>
            </w:r>
            <w:r>
              <w:rPr>
                <w:spacing w:val="-3"/>
                <w:sz w:val="18"/>
              </w:rPr>
              <w:t xml:space="preserve">NutzerInnen </w:t>
            </w:r>
            <w:r>
              <w:rPr>
                <w:sz w:val="18"/>
              </w:rPr>
              <w:t xml:space="preserve">von </w:t>
            </w:r>
            <w:r>
              <w:rPr>
                <w:spacing w:val="-3"/>
                <w:sz w:val="18"/>
              </w:rPr>
              <w:t xml:space="preserve">E-Zigaretten* werden </w:t>
            </w:r>
            <w:r>
              <w:rPr>
                <w:sz w:val="18"/>
              </w:rPr>
              <w:t xml:space="preserve">systematisch erfasst, diagnostiziert und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 xml:space="preserve">Status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>Abhängigkeit dokumentiert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</w:t>
            </w:r>
            <w:r w:rsidR="009E11A3">
              <w:rPr>
                <w:rFonts w:ascii="Calibri" w:hAnsi="Calibri" w:cs="Arial"/>
                <w:sz w:val="18"/>
                <w:szCs w:val="18"/>
                <w:lang w:val="de-CH"/>
              </w:rPr>
              <w:t xml:space="preserve"> </w:t>
            </w:r>
            <w:r w:rsidR="009E11A3">
              <w:rPr>
                <w:sz w:val="18"/>
              </w:rPr>
              <w:t>Gesundheitsorganisation hat ein systematisches Verfahren, um die Belastung durch Passivrauch / Passivdampf von PatientInnen, BewohnerInnen einschließlich Schwangere, Säuglinge und Kinder zu erfassen und zu dokumentieren.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9E11A3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Alle </w:t>
            </w:r>
            <w:r>
              <w:rPr>
                <w:spacing w:val="-3"/>
                <w:sz w:val="18"/>
              </w:rPr>
              <w:t xml:space="preserve">PatientInnen </w:t>
            </w:r>
            <w:r>
              <w:rPr>
                <w:sz w:val="18"/>
              </w:rPr>
              <w:t xml:space="preserve">und </w:t>
            </w:r>
            <w:r>
              <w:rPr>
                <w:spacing w:val="-3"/>
                <w:sz w:val="18"/>
              </w:rPr>
              <w:t xml:space="preserve">BewohnerInnen </w:t>
            </w:r>
            <w:r>
              <w:rPr>
                <w:sz w:val="18"/>
              </w:rPr>
              <w:t xml:space="preserve">die Passivrauch /- dampf ausgesetzt sind, </w:t>
            </w:r>
            <w:r>
              <w:rPr>
                <w:spacing w:val="-3"/>
                <w:sz w:val="18"/>
              </w:rPr>
              <w:t xml:space="preserve">werden </w:t>
            </w:r>
            <w:r>
              <w:rPr>
                <w:sz w:val="18"/>
              </w:rPr>
              <w:t>erfasst und dokumentiert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9E11A3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>
              <w:rPr>
                <w:sz w:val="18"/>
              </w:rPr>
              <w:t>Informationen zu den Risiken des Tabakkonsums (inkl. E- Zigaretten) und Methoden zur Tabakentwöhnung sind umfassend für die PatientInnen und BewohnerInnen verfügbar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9E11A3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Informationen </w:t>
            </w:r>
            <w:r>
              <w:rPr>
                <w:spacing w:val="-3"/>
                <w:sz w:val="18"/>
              </w:rPr>
              <w:t xml:space="preserve">zu den Risiken des </w:t>
            </w:r>
            <w:r>
              <w:rPr>
                <w:sz w:val="18"/>
              </w:rPr>
              <w:t xml:space="preserve">Tabakkonsums (inkl. E-Zigaretten) und </w:t>
            </w:r>
            <w:r>
              <w:rPr>
                <w:spacing w:val="-3"/>
                <w:sz w:val="18"/>
              </w:rPr>
              <w:t xml:space="preserve">Methoden </w:t>
            </w:r>
            <w:r>
              <w:rPr>
                <w:sz w:val="18"/>
              </w:rPr>
              <w:t xml:space="preserve">zur </w:t>
            </w:r>
            <w:r>
              <w:rPr>
                <w:spacing w:val="-2"/>
                <w:sz w:val="18"/>
              </w:rPr>
              <w:t xml:space="preserve">Tabakentwöhnung </w:t>
            </w:r>
            <w:r>
              <w:rPr>
                <w:sz w:val="18"/>
              </w:rPr>
              <w:t>sind umfassend verfügbar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:rsidR="003F4CA4" w:rsidRPr="00DE4735" w:rsidRDefault="009E11A3" w:rsidP="00B7241E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  <w:lang w:val="de-CH"/>
              </w:rPr>
            </w:pPr>
            <w:r>
              <w:rPr>
                <w:sz w:val="18"/>
              </w:rPr>
              <w:t>Alle erfassten TabakkonsumentInnen und NutzerInnen von E- Zigaretten* erhalten eine Kurzintervention entsprechend evidenzbasierter Best Practice.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9E11A3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Alle TabakkonsumentInnen und NutzerInnen von E- Zigaretten* erhalten eine Kurzintervention entsprechend evidenzbasierter Best Practice.</w:t>
            </w:r>
          </w:p>
        </w:tc>
        <w:tc>
          <w:tcPr>
            <w:tcW w:w="1135" w:type="pct"/>
            <w:shd w:val="clear" w:color="auto" w:fill="auto"/>
          </w:tcPr>
          <w:p w:rsidR="003F4CA4" w:rsidRPr="00A74B91" w:rsidRDefault="003F4CA4" w:rsidP="003F4CA4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8" w:type="pct"/>
            <w:vMerge/>
            <w:shd w:val="clear" w:color="auto" w:fill="auto"/>
            <w:vAlign w:val="center"/>
          </w:tcPr>
          <w:p w:rsidR="003F4CA4" w:rsidRPr="00094C4C" w:rsidRDefault="003F4CA4" w:rsidP="003F4CA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:rsidR="003F4CA4" w:rsidRPr="00DE4735" w:rsidRDefault="009E11A3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>
              <w:rPr>
                <w:sz w:val="18"/>
              </w:rPr>
              <w:t>Alle Interventionen für TabakkonsumentInnen, einschließlich E-Zigaretten* sind dokumentiert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</w:t>
            </w:r>
            <w:r w:rsidR="009E11A3">
              <w:rPr>
                <w:rFonts w:ascii="Calibri" w:hAnsi="Calibri"/>
                <w:sz w:val="18"/>
                <w:szCs w:val="18"/>
                <w:lang w:val="de-CH"/>
              </w:rPr>
              <w:t xml:space="preserve"> </w:t>
            </w:r>
            <w:r w:rsidR="009E11A3">
              <w:rPr>
                <w:sz w:val="18"/>
              </w:rPr>
              <w:t>Bedürfnisse von TabakkonsumentInnen einschließlich NutzerInnen von E-Zigaretten* sowie von Personen, die Passivrauch/-dampf ausgesetzt sind, werden im Behandlungsplan erfasst und berücksichtigt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032016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Die Bedürfnisse von TabakkonsumentInnen einschließlich </w:t>
            </w:r>
            <w:r>
              <w:rPr>
                <w:spacing w:val="-3"/>
                <w:sz w:val="18"/>
              </w:rPr>
              <w:t xml:space="preserve">NutzerInnen </w:t>
            </w:r>
            <w:r>
              <w:rPr>
                <w:sz w:val="18"/>
              </w:rPr>
              <w:t xml:space="preserve">von </w:t>
            </w:r>
            <w:r>
              <w:rPr>
                <w:spacing w:val="-3"/>
                <w:sz w:val="18"/>
              </w:rPr>
              <w:t xml:space="preserve">E-Zigaretten* </w:t>
            </w:r>
            <w:r>
              <w:rPr>
                <w:sz w:val="18"/>
              </w:rPr>
              <w:t xml:space="preserve">sowie von Personen, die Passivrauch/-dampf ausgesetzt </w:t>
            </w:r>
            <w:r>
              <w:rPr>
                <w:spacing w:val="-3"/>
                <w:sz w:val="18"/>
              </w:rPr>
              <w:t xml:space="preserve">sind, </w:t>
            </w:r>
            <w:r>
              <w:rPr>
                <w:sz w:val="18"/>
              </w:rPr>
              <w:t>sind im Behandlungsplan erfasst un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dokumentiert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5213A9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Die </w:t>
            </w:r>
            <w:r w:rsidR="009E11A3">
              <w:rPr>
                <w:sz w:val="18"/>
              </w:rPr>
              <w:t>Gesundheitseinrichtung behandelt die Tabakabhängigkeit entsprechend evidenzbasierter Best Practice und/oder vermittelt an Dienste, die diese Behandlung durchführen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032016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Alle TabakkonsumentInnen einschließlich </w:t>
            </w:r>
            <w:r>
              <w:rPr>
                <w:spacing w:val="-3"/>
                <w:sz w:val="18"/>
              </w:rPr>
              <w:t xml:space="preserve">NutzerInnen </w:t>
            </w:r>
            <w:r>
              <w:rPr>
                <w:sz w:val="18"/>
              </w:rPr>
              <w:t xml:space="preserve">von </w:t>
            </w:r>
            <w:r>
              <w:rPr>
                <w:spacing w:val="-3"/>
                <w:sz w:val="18"/>
              </w:rPr>
              <w:t xml:space="preserve">E-Zigaretten* </w:t>
            </w:r>
            <w:r>
              <w:rPr>
                <w:sz w:val="18"/>
              </w:rPr>
              <w:t xml:space="preserve">haben Zugang </w:t>
            </w:r>
            <w:r>
              <w:rPr>
                <w:spacing w:val="-3"/>
                <w:sz w:val="18"/>
              </w:rPr>
              <w:t xml:space="preserve">zu einem </w:t>
            </w:r>
            <w:r>
              <w:rPr>
                <w:sz w:val="18"/>
              </w:rPr>
              <w:t xml:space="preserve">Tabakentwöhnungsangebot </w:t>
            </w:r>
            <w:r>
              <w:rPr>
                <w:spacing w:val="-3"/>
                <w:sz w:val="18"/>
              </w:rPr>
              <w:t xml:space="preserve">entsprechend </w:t>
            </w:r>
            <w:r>
              <w:rPr>
                <w:sz w:val="18"/>
              </w:rPr>
              <w:t>evidenzbasierter Best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Practice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as</w:t>
            </w:r>
            <w:r w:rsidR="009E11A3">
              <w:rPr>
                <w:rFonts w:ascii="Calibri" w:hAnsi="Calibri" w:cs="Arial"/>
                <w:sz w:val="18"/>
                <w:szCs w:val="18"/>
                <w:lang w:val="de-CH"/>
              </w:rPr>
              <w:t xml:space="preserve"> </w:t>
            </w:r>
            <w:r w:rsidR="009E11A3">
              <w:rPr>
                <w:sz w:val="18"/>
              </w:rPr>
              <w:t>Tabakentwöhnungsangebot berücksichtigt die Behandlungsbedürfnisse verschiedener Zielgruppen (z.B. bei Schwangerschaft, präoperativ, bei psychischer Erkrankung, sonstigen Einschränkungen) entsprechend evidenzbasierter Best Practice.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032016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Das Tabakentwöhnungsangebot berücksichtigt die Bedürfnisse </w:t>
            </w:r>
            <w:r>
              <w:rPr>
                <w:spacing w:val="-3"/>
                <w:sz w:val="18"/>
              </w:rPr>
              <w:t xml:space="preserve">verschiedener </w:t>
            </w:r>
            <w:r>
              <w:rPr>
                <w:sz w:val="18"/>
              </w:rPr>
              <w:t xml:space="preserve">Zielgruppen anhand spezifischer Behandlungsleitfäden oder </w:t>
            </w:r>
            <w:r>
              <w:rPr>
                <w:spacing w:val="-3"/>
                <w:sz w:val="18"/>
              </w:rPr>
              <w:t xml:space="preserve">Manualen </w:t>
            </w:r>
            <w:r>
              <w:rPr>
                <w:sz w:val="18"/>
              </w:rPr>
              <w:t>entsprechend evidenzbasierter Best</w:t>
            </w:r>
            <w:r>
              <w:rPr>
                <w:spacing w:val="6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Practice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Für</w:t>
            </w:r>
            <w:r w:rsidR="009E11A3">
              <w:rPr>
                <w:rFonts w:ascii="Calibri" w:hAnsi="Calibri" w:cs="Arial"/>
                <w:sz w:val="18"/>
                <w:szCs w:val="18"/>
                <w:lang w:val="de-CH"/>
              </w:rPr>
              <w:t xml:space="preserve"> </w:t>
            </w:r>
            <w:r w:rsidR="009E11A3">
              <w:rPr>
                <w:sz w:val="18"/>
              </w:rPr>
              <w:t>die Behandlung der Tabakabhängigkeit steht pharmakologische Unterstützung entsprechend evidenzbasierter Best Practice zur Verfügung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032016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TabakkonsumentInnen </w:t>
            </w:r>
            <w:r>
              <w:rPr>
                <w:spacing w:val="-3"/>
                <w:sz w:val="18"/>
              </w:rPr>
              <w:t xml:space="preserve">steht </w:t>
            </w:r>
            <w:r>
              <w:rPr>
                <w:sz w:val="18"/>
              </w:rPr>
              <w:t xml:space="preserve">pharmakologische Unterstützung </w:t>
            </w:r>
            <w:r>
              <w:rPr>
                <w:spacing w:val="-3"/>
                <w:sz w:val="18"/>
              </w:rPr>
              <w:t xml:space="preserve">entsprechend </w:t>
            </w:r>
            <w:r>
              <w:rPr>
                <w:sz w:val="18"/>
              </w:rPr>
              <w:t>evidenzbasierter Best Practice zu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Verfügung.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609"/>
        </w:trPr>
        <w:tc>
          <w:tcPr>
            <w:tcW w:w="988" w:type="pct"/>
            <w:shd w:val="clear" w:color="auto" w:fill="auto"/>
          </w:tcPr>
          <w:p w:rsidR="003F4CA4" w:rsidRPr="00DE4735" w:rsidRDefault="009E11A3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as von der Gesundheitseinrichtung genutzte Tabakentwöhnungsangebot umfasst eine Nachbetreuung entsprechend evidenzbasierter Best Practice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032016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en TeilnehmerInnen des Tabakentwöhnungsangebotes steht ein Verfahren der Nachbetreuung entsprechend evidenzbasierter Best Practice zur Verfügung.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4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2B352F" w:rsidRDefault="002B352F" w:rsidP="00631654">
      <w:pPr>
        <w:spacing w:after="120" w:line="240" w:lineRule="auto"/>
        <w:rPr>
          <w:rFonts w:cs="Arial"/>
          <w:sz w:val="20"/>
          <w:szCs w:val="20"/>
          <w:lang w:val="de-CH"/>
        </w:rPr>
      </w:pPr>
    </w:p>
    <w:p w:rsidR="00770159" w:rsidRPr="00DE4735" w:rsidRDefault="00770159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770159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65"/>
        <w:gridCol w:w="2887"/>
        <w:gridCol w:w="3496"/>
        <w:gridCol w:w="729"/>
        <w:gridCol w:w="729"/>
        <w:gridCol w:w="729"/>
        <w:gridCol w:w="729"/>
        <w:gridCol w:w="3124"/>
      </w:tblGrid>
      <w:tr w:rsidR="003F4CA4" w:rsidRPr="00DE4735" w:rsidTr="00330B4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 xml:space="preserve"> 5:</w:t>
            </w:r>
            <w:r w:rsidRPr="00DE4735">
              <w:rPr>
                <w:lang w:val="de-CH"/>
              </w:rPr>
              <w:t xml:space="preserve">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>Tabakfreies Umfeld</w:t>
            </w:r>
          </w:p>
          <w:p w:rsidR="00032016" w:rsidRPr="00032016" w:rsidRDefault="00B7241E" w:rsidP="003F4CA4">
            <w:pPr>
              <w:spacing w:before="60" w:after="60" w:line="240" w:lineRule="auto"/>
              <w:rPr>
                <w:rFonts w:ascii="Calibri" w:hAnsi="Calibri" w:cs="Arial"/>
                <w:sz w:val="20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Strategien, ein tabakfreies Gelände zu realisieren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C00FD2">
        <w:trPr>
          <w:trHeight w:val="508"/>
        </w:trPr>
        <w:tc>
          <w:tcPr>
            <w:tcW w:w="963" w:type="pct"/>
            <w:shd w:val="clear" w:color="auto" w:fill="auto"/>
          </w:tcPr>
          <w:p w:rsidR="003F4CA4" w:rsidRPr="00DE4735" w:rsidRDefault="00032016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bäude der Gesundheitseinrichtung sind vollständig frei von Tabakkonsum (einschließlich Gebrauch von E-Zigaretten*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032016" w:rsidP="00C00FD2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Gebäude der Gesundheitseinrichtung sind vollständig frei von Tabakkonsum (einschließlich Gebrauch von E- Zigaretten*).</w:t>
            </w:r>
          </w:p>
        </w:tc>
        <w:tc>
          <w:tcPr>
            <w:tcW w:w="1136" w:type="pct"/>
            <w:shd w:val="clear" w:color="auto" w:fill="auto"/>
          </w:tcPr>
          <w:p w:rsidR="003F4CA4" w:rsidRPr="009F6491" w:rsidRDefault="003F4CA4" w:rsidP="003F4CA4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032016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as Gelände sowie die Transportmittel der Gesundheitseinrichtung sind vollständig frei von Tabakkonsum (einschließlich Gebrauch von E-Zigaretten*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032016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as Gelände sowie die Transportmittel der Gesundheitseinrichtung sind vollständig frei von Tabakkonsum (einschließlich Gebrauch von E-Zigaretten*)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032016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 xml:space="preserve">Die Gesundheitseinrichtung </w:t>
            </w:r>
            <w:r>
              <w:rPr>
                <w:spacing w:val="-3"/>
                <w:sz w:val="18"/>
              </w:rPr>
              <w:t xml:space="preserve">verwendet </w:t>
            </w:r>
            <w:r>
              <w:rPr>
                <w:sz w:val="18"/>
              </w:rPr>
              <w:t xml:space="preserve">eine klare und eindeutige Beschilderung, welche die </w:t>
            </w:r>
            <w:r>
              <w:rPr>
                <w:spacing w:val="-3"/>
                <w:sz w:val="18"/>
              </w:rPr>
              <w:t xml:space="preserve">verbotenen </w:t>
            </w:r>
            <w:r>
              <w:rPr>
                <w:sz w:val="18"/>
              </w:rPr>
              <w:t xml:space="preserve">Produkte und die </w:t>
            </w:r>
            <w:r>
              <w:rPr>
                <w:spacing w:val="-3"/>
                <w:sz w:val="18"/>
              </w:rPr>
              <w:t xml:space="preserve">Grenzen des </w:t>
            </w:r>
            <w:r>
              <w:rPr>
                <w:sz w:val="18"/>
              </w:rPr>
              <w:t>tabakfreien Geländes definiert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032016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Beschilderung weist verbotene Produkte aus sowie die Begrenzungen von Gebäuden und dem Grundstück des tabakfreien Geländes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032016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 xml:space="preserve">In </w:t>
            </w:r>
            <w:r>
              <w:rPr>
                <w:spacing w:val="-3"/>
                <w:sz w:val="18"/>
              </w:rPr>
              <w:t xml:space="preserve">der gesamten </w:t>
            </w:r>
            <w:r>
              <w:rPr>
                <w:sz w:val="18"/>
              </w:rPr>
              <w:t xml:space="preserve">Gesundheitseinrichtung sind Verkauf, </w:t>
            </w:r>
            <w:r>
              <w:rPr>
                <w:spacing w:val="-3"/>
                <w:sz w:val="18"/>
              </w:rPr>
              <w:t xml:space="preserve">Verteilung </w:t>
            </w:r>
            <w:r>
              <w:rPr>
                <w:sz w:val="18"/>
              </w:rPr>
              <w:t xml:space="preserve">und </w:t>
            </w:r>
            <w:r>
              <w:rPr>
                <w:spacing w:val="-3"/>
                <w:sz w:val="18"/>
              </w:rPr>
              <w:t xml:space="preserve">Bewerbung </w:t>
            </w:r>
            <w:r>
              <w:rPr>
                <w:sz w:val="18"/>
              </w:rPr>
              <w:t xml:space="preserve">von </w:t>
            </w:r>
            <w:r>
              <w:rPr>
                <w:spacing w:val="-3"/>
                <w:sz w:val="18"/>
              </w:rPr>
              <w:t xml:space="preserve">Tabakprodukten </w:t>
            </w:r>
            <w:r>
              <w:rPr>
                <w:sz w:val="18"/>
              </w:rPr>
              <w:t>(einschließlich E-Zigaretten*) untersagt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032016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Innerhalb der Gesundheitseinrichtung werden keine Tabakwaren, E-Zigaretten* oder Zubehör verkauft oder beworben und sind auch nicht erhältlich.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627345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963" w:type="pct"/>
            <w:shd w:val="clear" w:color="auto" w:fill="auto"/>
          </w:tcPr>
          <w:p w:rsidR="003F4CA4" w:rsidRPr="00DE4735" w:rsidRDefault="00032016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sundheitseinrichtung stellt sicher, dass PatientInnen, BewohnerInnen, MitarbeiterInnen und BesucherInnen innerhalb ihres Geländes niemals Passivrauch /-dampf ausgesetzt sind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032016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sundheitseinrichtung hat ein Verfahren, Belastung durch Passivrauch/-dampf zu erfassen und zu verhind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032016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lastRenderedPageBreak/>
              <w:t>Jede Ausnahmesituation, in der PatientInnen und BewohnerInnen Tabak konsumieren, wird durch ein Verfahren geregelt, welches die Denormalisierung von Tabakkonsum unterstützt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032016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  <w:lang w:val="de-CH"/>
              </w:rPr>
            </w:pPr>
            <w:r>
              <w:rPr>
                <w:sz w:val="18"/>
              </w:rPr>
              <w:t>Alle Ausnahmesituationen werden durch ein Verfahren geregelt, welches die Denormalisierung von Tabakkonsum unterstützt.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032016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sundheitseinrichtung hat ein Verfahren zur Dokumentation und zum Umgang mit Verstößen gegen die Tabakfrei-Strategie, einschließlich Vorfällen, bei denen MitarbeiterInnen, PatientInnen oder BesucherInnen Passivrauch /-dampf ausgesetzt sind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032016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sundheitseinrichtung hat ein Verfahren zur Erfassung aller Vorfälle und Behandlung der Verstöße gegen die Tabakfrei-Strategie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5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A237F0" w:rsidRPr="00DE4735" w:rsidRDefault="00A237F0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237F0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35"/>
        <w:gridCol w:w="2699"/>
        <w:gridCol w:w="3401"/>
        <w:gridCol w:w="720"/>
        <w:gridCol w:w="723"/>
        <w:gridCol w:w="720"/>
        <w:gridCol w:w="723"/>
        <w:gridCol w:w="3167"/>
      </w:tblGrid>
      <w:tr w:rsidR="003F4CA4" w:rsidRPr="00DE4735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6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Gesunder Arbeitsplatz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Personalmanagement-strategien und ein Betriebliches Gesundheitsmanagement um die Gesundheit aller Beschäftigten zu schützen und zu fördern</w:t>
            </w:r>
            <w:r w:rsidR="003F4CA4" w:rsidRPr="00DE4735">
              <w:rPr>
                <w:rFonts w:ascii="Calibri" w:hAnsi="Calibri" w:cs="Arial"/>
                <w:b/>
                <w:sz w:val="20"/>
                <w:szCs w:val="16"/>
                <w:lang w:val="de-CH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29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2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0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032016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hat ein umfassendes Betriebliches Gesundheitsförderungs- bzw. Gesundheitsmanagementsystem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0575B6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hat ein umfassendes Betriebliches Gesundheitsförderungs- bzw. Gesundheitsmanagementsystem.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0575B6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hat Strategien, welche die proaktive Rolle und Vorbildfunktion der MitarbeiterInnen bei der Implementierung und Erhaltung eines tabakfreien Arbeitsplatzes betont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0575B6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Strategien beschreiben die proaktive Rolle und Vorbildfunktion der MitarbeiterInnen bei der Implementierung und Erhaltung eines tabakfreien Arbeitsplatzes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0575B6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hat ein Verfahren zur Erfassung und Dokumentation des Gesundheitsstatus der MitarbeiterInnen, einschließlich aller Formen des Tabakkonsums (einschließl. E- Zigaretten*), um angemessene Hilfe, Unterstützung und Behandlung anbieten zu können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0575B6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>
              <w:rPr>
                <w:sz w:val="18"/>
              </w:rPr>
              <w:t>Es gibt ein Verfahren um die tabakkonsumierenden MitarbeiterInnen einschließlich NutzerInnen von E- Zigaretten* zu erfassen und zur Entwöhnung zu motivieren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0575B6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bietet ihren MitarbeiterInnen selbst Tabakentwöhnung an oder ermöglicht ihnen den direkten Zugang zu externen Tabakentwöhnungsangebot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0575B6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MitarbeiterInnen haben Zugang zu Tabakentwöhnungsangeboten.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1051" w:type="pct"/>
            <w:shd w:val="clear" w:color="auto" w:fill="auto"/>
          </w:tcPr>
          <w:p w:rsidR="003F4CA4" w:rsidRPr="000575B6" w:rsidRDefault="000575B6" w:rsidP="000575B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0575B6">
              <w:rPr>
                <w:rFonts w:ascii="Calibri" w:hAnsi="Calibri"/>
                <w:sz w:val="18"/>
                <w:szCs w:val="18"/>
                <w:lang w:val="de-CH"/>
              </w:rPr>
              <w:lastRenderedPageBreak/>
              <w:t>Die Gesundheitseinrichtung hat innerhalb bestehender (Betriebs-/Dienst-) Vereinbarungen eine klar definierte Vorgangsweise für den Umgang mit Verstößen durch MitarbeiterInnen gegen die Tabakfrei-Strategie des Hauses.</w:t>
            </w:r>
            <w:r w:rsidR="003F4CA4" w:rsidRPr="000575B6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0575B6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Nichteinhaltung der Tabakfrei-Strategie seitens der MitarbeiterInnen wird im Rahmen bestehender disziplinärer Maßnahmen behandelt.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6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0E6CB4" w:rsidRPr="00DE4735" w:rsidRDefault="000E6CB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0E6CB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2"/>
        <w:gridCol w:w="3090"/>
        <w:gridCol w:w="3496"/>
        <w:gridCol w:w="729"/>
        <w:gridCol w:w="729"/>
        <w:gridCol w:w="729"/>
        <w:gridCol w:w="729"/>
        <w:gridCol w:w="3124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7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Öffentliches Engagement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20"/>
                <w:lang w:val="de-CH"/>
              </w:rPr>
              <w:t>Die Gesundheitsinstitution trägt zur Tabakkontrolle und Tabakprävention bei und fördert dies nach den Zielen der WHO FCTC und/oder nach nationalen gesundheitspolitischen Strategien</w:t>
            </w:r>
            <w:r w:rsidR="003F4CA4" w:rsidRPr="00DE4735">
              <w:rPr>
                <w:rFonts w:ascii="Calibri" w:hAnsi="Calibri" w:cs="Arial"/>
                <w:sz w:val="20"/>
                <w:szCs w:val="20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0575B6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Die Gesundheitseinrichtung kooperiert mit regionalen und </w:t>
            </w:r>
            <w:r>
              <w:rPr>
                <w:spacing w:val="-3"/>
                <w:sz w:val="18"/>
              </w:rPr>
              <w:t xml:space="preserve">anderen </w:t>
            </w:r>
            <w:r>
              <w:rPr>
                <w:sz w:val="18"/>
              </w:rPr>
              <w:t xml:space="preserve">Partnern, </w:t>
            </w:r>
            <w:r>
              <w:rPr>
                <w:spacing w:val="-3"/>
                <w:sz w:val="18"/>
              </w:rPr>
              <w:t xml:space="preserve">um </w:t>
            </w:r>
            <w:r>
              <w:rPr>
                <w:sz w:val="18"/>
              </w:rPr>
              <w:t xml:space="preserve">an regionalen, nationalen </w:t>
            </w:r>
            <w:r>
              <w:rPr>
                <w:spacing w:val="-3"/>
                <w:sz w:val="18"/>
              </w:rPr>
              <w:t xml:space="preserve">und </w:t>
            </w:r>
            <w:r>
              <w:rPr>
                <w:sz w:val="18"/>
              </w:rPr>
              <w:t xml:space="preserve">internationalen Tabakfrei-Aktivitäten mitzuwirken und diese </w:t>
            </w:r>
            <w:r>
              <w:rPr>
                <w:spacing w:val="-3"/>
                <w:sz w:val="18"/>
              </w:rPr>
              <w:t>zu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fördern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0575B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kooperiert mit regionalen und anderen Partnern, um an regionalen, nationalen und internationalen Tabakfrei-Aktivitäten mitzuwirken und diese zu fördern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:rsidR="003F4CA4" w:rsidRPr="00DE4735" w:rsidDel="00400DC3" w:rsidRDefault="000575B6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kooperiert mit regionalen Partnern, um TabakkonsumentInnen (inkl. E-Zigaretten*) in der Entwöhnung zu unterstützen und dies zu fördern und berücksichtigt dabei die Bedürfnisse spezifischer Zielgruppen (wie z.B. Frauen, Jugendliche, sozial Benachteiligte, MigrantInnen u. a. kulturelle Gruppen).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0575B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kooperiert mit regionalen Partnern, um TabakkonsumentInnen (inkl. E-Zigaretten) in der Entwöhnung zu unterstützen und dies zu fördern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3F4CA4" w:rsidRPr="00DA50BF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:rsidR="003F4CA4" w:rsidRPr="00DE4735" w:rsidRDefault="000575B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kooperiert mit regionalen Partnern, um die Bedürfnisse spezifischer Zielgruppen (wie z.B. Frauen, Jugendliche, sozial Benachteiligte, MigrantInnen u. a. kulturelle Gruppen) zu berücksichtigen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0575B6" w:rsidP="00E63CAC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>
              <w:rPr>
                <w:sz w:val="18"/>
              </w:rPr>
              <w:t xml:space="preserve">Die Gesundheitseinrichtung teilt ihr Praxiswissen (Best </w:t>
            </w:r>
            <w:r>
              <w:rPr>
                <w:spacing w:val="-3"/>
                <w:sz w:val="18"/>
              </w:rPr>
              <w:t xml:space="preserve">Practice) </w:t>
            </w:r>
            <w:r>
              <w:rPr>
                <w:sz w:val="18"/>
              </w:rPr>
              <w:t xml:space="preserve">mit </w:t>
            </w:r>
            <w:r>
              <w:rPr>
                <w:spacing w:val="-3"/>
                <w:sz w:val="18"/>
              </w:rPr>
              <w:t xml:space="preserve">anderen Gesundheitseinrichtungen </w:t>
            </w:r>
            <w:r>
              <w:rPr>
                <w:sz w:val="18"/>
              </w:rPr>
              <w:t xml:space="preserve">und </w:t>
            </w:r>
            <w:r>
              <w:rPr>
                <w:spacing w:val="-3"/>
                <w:sz w:val="18"/>
              </w:rPr>
              <w:t xml:space="preserve">unterstützt diese </w:t>
            </w:r>
            <w:r>
              <w:rPr>
                <w:sz w:val="18"/>
              </w:rPr>
              <w:t xml:space="preserve">in </w:t>
            </w:r>
            <w:r>
              <w:rPr>
                <w:spacing w:val="-3"/>
                <w:sz w:val="18"/>
              </w:rPr>
              <w:t xml:space="preserve">der </w:t>
            </w:r>
            <w:r>
              <w:rPr>
                <w:sz w:val="18"/>
              </w:rPr>
              <w:t xml:space="preserve">Entwicklung und Implementierung </w:t>
            </w:r>
            <w:r>
              <w:rPr>
                <w:spacing w:val="-3"/>
                <w:sz w:val="18"/>
              </w:rPr>
              <w:t xml:space="preserve">einer </w:t>
            </w:r>
            <w:r>
              <w:rPr>
                <w:sz w:val="18"/>
              </w:rPr>
              <w:t>Tabakfrei-Strategie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0575B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>
              <w:rPr>
                <w:sz w:val="18"/>
              </w:rPr>
              <w:t>Die Gesundheitseinrichtung teilt ihr Praxiswissen (Best Practice) in der Entwicklung und Implementierung einer Tabakfrei-Politik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7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CA0704" w:rsidRPr="00DE4735" w:rsidRDefault="00CA070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CA070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05"/>
        <w:gridCol w:w="3247"/>
        <w:gridCol w:w="3496"/>
        <w:gridCol w:w="729"/>
        <w:gridCol w:w="729"/>
        <w:gridCol w:w="729"/>
        <w:gridCol w:w="729"/>
        <w:gridCol w:w="3124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8: </w:t>
            </w:r>
            <w:r w:rsidR="00C9474B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Überwachung und Bewertung</w:t>
            </w:r>
          </w:p>
          <w:p w:rsidR="000575B6" w:rsidRPr="00DE4735" w:rsidRDefault="000575B6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0575B6">
              <w:rPr>
                <w:rFonts w:cs="Arial"/>
                <w:i/>
                <w:sz w:val="20"/>
                <w:szCs w:val="20"/>
                <w:lang w:val="de-CH"/>
              </w:rPr>
              <w:t>Die Gesundheitseinrichtung überprüft und evaluiert die Implementierung aller</w:t>
            </w:r>
            <w:r>
              <w:rPr>
                <w:rFonts w:cs="Arial"/>
                <w:i/>
                <w:sz w:val="20"/>
                <w:szCs w:val="20"/>
                <w:lang w:val="de-CH"/>
              </w:rPr>
              <w:t xml:space="preserve"> </w:t>
            </w:r>
            <w:r w:rsidRPr="000575B6">
              <w:rPr>
                <w:rFonts w:cs="Arial"/>
                <w:i/>
                <w:sz w:val="20"/>
                <w:szCs w:val="20"/>
                <w:lang w:val="de-CH"/>
              </w:rPr>
              <w:t>Global Standards in regelmäßigen Abständen</w:t>
            </w:r>
            <w:r w:rsidRPr="000575B6">
              <w:rPr>
                <w:rFonts w:cs="Arial"/>
                <w:i/>
                <w:sz w:val="18"/>
                <w:szCs w:val="18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2E7771" w:rsidP="002E7771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2E7771">
              <w:rPr>
                <w:rFonts w:ascii="Calibri" w:hAnsi="Calibri" w:cs="Arial"/>
                <w:sz w:val="18"/>
                <w:szCs w:val="16"/>
                <w:lang w:val="de-CH"/>
              </w:rPr>
              <w:t>Die Gesundheitseinrichtung überprüft und evaluiert die Implementierung aller Global Standards in regelmäßigen Abständen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2E7771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sundheitseinrichtung hat einen internen Prozess, um die Implementierung der Standards mindestens jährlich zu überprüfen.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Del="00400DC3" w:rsidRDefault="003F4CA4" w:rsidP="003F4CA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2E7771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Überprüfung berücksichtigt die Rückmeldungen von PatientInnen, BewohnerInnen und MitarbeiterInn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70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2E7771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sundheitseinrichtung beteiligt sich an externen Überprüfungsverfahr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2E7771" w:rsidP="002E7771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  <w:lang w:val="de-CH"/>
              </w:rPr>
            </w:pPr>
            <w:r w:rsidRPr="002E7771">
              <w:rPr>
                <w:rFonts w:ascii="Calibri" w:hAnsi="Calibri"/>
                <w:sz w:val="18"/>
                <w:szCs w:val="16"/>
                <w:lang w:val="de-CH"/>
              </w:rPr>
              <w:t>Die Gesundheitseinrichtung erfasst Kennzahlen einschließlich der Ergebnisse der Selbsteinschätzung, um den jährlichen Maßnahmenplan zu aktualisieren und Qualitätsverbesserungen zu gewährleisten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2E7771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Gesundheitseinrichtung hat Verfahren zur Datenerfassung einschließlich der Selbsteinschätzung, um die Implementierung der Tabakfrei-Strategie zu überwachen.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2E7771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>
              <w:rPr>
                <w:sz w:val="18"/>
              </w:rPr>
              <w:t>Die erfassten Daten werden genutzt, um die Implementierung zu fördern und den jährlichen Maßnahmenplan zu aktualisieren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8E4BD4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 Prüfungswert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8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C9474B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C9474B">
              <w:rPr>
                <w:rFonts w:cs="Arial"/>
                <w:b/>
                <w:sz w:val="18"/>
                <w:szCs w:val="18"/>
                <w:lang w:val="en-US"/>
              </w:rPr>
              <w:t>GESAMTSUMME</w:t>
            </w:r>
            <w:r w:rsidR="003F4CA4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F4CA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F4CA4" w:rsidRPr="00631654">
              <w:rPr>
                <w:rFonts w:cs="Arial"/>
                <w:sz w:val="20"/>
                <w:szCs w:val="20"/>
              </w:rPr>
            </w:r>
            <w:r w:rsidR="003F4CA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end"/>
            </w:r>
            <w:r w:rsidR="003F4CA4">
              <w:rPr>
                <w:rFonts w:cs="Arial"/>
                <w:sz w:val="20"/>
                <w:szCs w:val="20"/>
              </w:rPr>
              <w:t xml:space="preserve"> </w:t>
            </w:r>
            <w:r w:rsidR="003F4CA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3F4CA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C9474B">
              <w:rPr>
                <w:b/>
                <w:bCs/>
                <w:i/>
                <w:sz w:val="18"/>
                <w:szCs w:val="18"/>
              </w:rPr>
              <w:t>Maximal mögliche Punktzahl</w:t>
            </w:r>
            <w:r w:rsidR="003F4CA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0E6CB4" w:rsidRPr="00631654" w:rsidRDefault="000E6CB4" w:rsidP="00677A38">
      <w:pPr>
        <w:spacing w:before="120"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4BD4" w:rsidRDefault="008E4BD4" w:rsidP="00DE580B">
      <w:pPr>
        <w:spacing w:after="0" w:line="240" w:lineRule="auto"/>
      </w:pPr>
      <w:r>
        <w:separator/>
      </w:r>
    </w:p>
  </w:endnote>
  <w:endnote w:type="continuationSeparator" w:id="0">
    <w:p w:rsidR="008E4BD4" w:rsidRDefault="008E4BD4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4BD4" w:rsidRDefault="008E4BD4" w:rsidP="00DE580B">
      <w:pPr>
        <w:spacing w:after="0" w:line="240" w:lineRule="auto"/>
      </w:pPr>
      <w:r>
        <w:separator/>
      </w:r>
    </w:p>
  </w:footnote>
  <w:footnote w:type="continuationSeparator" w:id="0">
    <w:p w:rsidR="008E4BD4" w:rsidRDefault="008E4BD4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6DE7" w:rsidRDefault="00796DE7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val="de-CH" w:eastAsia="de-CH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>Self-</w:t>
    </w:r>
    <w:r w:rsidR="002E7771" w:rsidRPr="00D92513">
      <w:rPr>
        <w:rFonts w:ascii="Calibri" w:hAnsi="Calibri"/>
        <w:b/>
        <w:bCs/>
        <w:color w:val="404040"/>
        <w:sz w:val="28"/>
        <w:szCs w:val="28"/>
      </w:rPr>
      <w:t>Audit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:rsidR="00796DE7" w:rsidRPr="00D32970" w:rsidRDefault="00796DE7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32016"/>
    <w:rsid w:val="00047B0D"/>
    <w:rsid w:val="000575B6"/>
    <w:rsid w:val="00083C07"/>
    <w:rsid w:val="000847ED"/>
    <w:rsid w:val="00094C4C"/>
    <w:rsid w:val="000E2AF8"/>
    <w:rsid w:val="000E4E6E"/>
    <w:rsid w:val="000E6CB4"/>
    <w:rsid w:val="00110FB1"/>
    <w:rsid w:val="00131F3B"/>
    <w:rsid w:val="001D3DC6"/>
    <w:rsid w:val="002002A1"/>
    <w:rsid w:val="00204F69"/>
    <w:rsid w:val="00216302"/>
    <w:rsid w:val="00226E14"/>
    <w:rsid w:val="00232D18"/>
    <w:rsid w:val="00235F72"/>
    <w:rsid w:val="00244B74"/>
    <w:rsid w:val="00250DC1"/>
    <w:rsid w:val="00282B7D"/>
    <w:rsid w:val="0028451F"/>
    <w:rsid w:val="00286086"/>
    <w:rsid w:val="002A377A"/>
    <w:rsid w:val="002B352F"/>
    <w:rsid w:val="002E40CA"/>
    <w:rsid w:val="002E7771"/>
    <w:rsid w:val="002F7D30"/>
    <w:rsid w:val="00301288"/>
    <w:rsid w:val="0030223A"/>
    <w:rsid w:val="00330B44"/>
    <w:rsid w:val="00340EFB"/>
    <w:rsid w:val="00394F9D"/>
    <w:rsid w:val="003E3BF8"/>
    <w:rsid w:val="003E42A9"/>
    <w:rsid w:val="003F2E09"/>
    <w:rsid w:val="003F4CA4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5213A9"/>
    <w:rsid w:val="00526D81"/>
    <w:rsid w:val="00527DF1"/>
    <w:rsid w:val="00551CB5"/>
    <w:rsid w:val="00575B1C"/>
    <w:rsid w:val="00576499"/>
    <w:rsid w:val="00576E9E"/>
    <w:rsid w:val="00583991"/>
    <w:rsid w:val="005A520E"/>
    <w:rsid w:val="005B45B2"/>
    <w:rsid w:val="005B567A"/>
    <w:rsid w:val="005F7B74"/>
    <w:rsid w:val="00631654"/>
    <w:rsid w:val="0065095C"/>
    <w:rsid w:val="00677A38"/>
    <w:rsid w:val="00697489"/>
    <w:rsid w:val="006A328D"/>
    <w:rsid w:val="006B5081"/>
    <w:rsid w:val="006B6244"/>
    <w:rsid w:val="006E2DDC"/>
    <w:rsid w:val="006F1558"/>
    <w:rsid w:val="00704CA9"/>
    <w:rsid w:val="007132A6"/>
    <w:rsid w:val="00716DFA"/>
    <w:rsid w:val="00731664"/>
    <w:rsid w:val="007401EC"/>
    <w:rsid w:val="0074436A"/>
    <w:rsid w:val="00770159"/>
    <w:rsid w:val="00774BB8"/>
    <w:rsid w:val="00792146"/>
    <w:rsid w:val="00796DE7"/>
    <w:rsid w:val="007A029A"/>
    <w:rsid w:val="007B689D"/>
    <w:rsid w:val="007F4FB8"/>
    <w:rsid w:val="00826F26"/>
    <w:rsid w:val="00845F3F"/>
    <w:rsid w:val="00853EAB"/>
    <w:rsid w:val="00855FDB"/>
    <w:rsid w:val="00877855"/>
    <w:rsid w:val="008963F8"/>
    <w:rsid w:val="008C49E0"/>
    <w:rsid w:val="008C548C"/>
    <w:rsid w:val="008D4DBC"/>
    <w:rsid w:val="008D744D"/>
    <w:rsid w:val="008E3068"/>
    <w:rsid w:val="008E4BD4"/>
    <w:rsid w:val="009048FE"/>
    <w:rsid w:val="00930B11"/>
    <w:rsid w:val="009416E6"/>
    <w:rsid w:val="009B5180"/>
    <w:rsid w:val="009B53D8"/>
    <w:rsid w:val="009C0A14"/>
    <w:rsid w:val="009E11A3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4366"/>
    <w:rsid w:val="00AA6F96"/>
    <w:rsid w:val="00AE6255"/>
    <w:rsid w:val="00B07BE4"/>
    <w:rsid w:val="00B13073"/>
    <w:rsid w:val="00B41316"/>
    <w:rsid w:val="00B51483"/>
    <w:rsid w:val="00B61740"/>
    <w:rsid w:val="00B7241E"/>
    <w:rsid w:val="00B740DC"/>
    <w:rsid w:val="00BD03F2"/>
    <w:rsid w:val="00BF275C"/>
    <w:rsid w:val="00C00FD2"/>
    <w:rsid w:val="00C7473C"/>
    <w:rsid w:val="00C90EAB"/>
    <w:rsid w:val="00C9474B"/>
    <w:rsid w:val="00CA0704"/>
    <w:rsid w:val="00D06ACE"/>
    <w:rsid w:val="00D16908"/>
    <w:rsid w:val="00D23DEC"/>
    <w:rsid w:val="00D24EF8"/>
    <w:rsid w:val="00D32970"/>
    <w:rsid w:val="00D33F56"/>
    <w:rsid w:val="00DA50BF"/>
    <w:rsid w:val="00DA676C"/>
    <w:rsid w:val="00DC15CE"/>
    <w:rsid w:val="00DC41EF"/>
    <w:rsid w:val="00DD3B58"/>
    <w:rsid w:val="00DE4735"/>
    <w:rsid w:val="00DE580B"/>
    <w:rsid w:val="00E004CC"/>
    <w:rsid w:val="00E0119A"/>
    <w:rsid w:val="00E63127"/>
    <w:rsid w:val="00E63CAC"/>
    <w:rsid w:val="00E7153D"/>
    <w:rsid w:val="00E8025F"/>
    <w:rsid w:val="00EB2131"/>
    <w:rsid w:val="00EC6DC3"/>
    <w:rsid w:val="00ED6981"/>
    <w:rsid w:val="00EE1B89"/>
    <w:rsid w:val="00EE56AB"/>
    <w:rsid w:val="00EF7E38"/>
    <w:rsid w:val="00F34389"/>
    <w:rsid w:val="00F36CC5"/>
    <w:rsid w:val="00F4340D"/>
    <w:rsid w:val="00F47CCB"/>
    <w:rsid w:val="00F67BA6"/>
    <w:rsid w:val="00F7292F"/>
    <w:rsid w:val="00F76953"/>
    <w:rsid w:val="00F77ECA"/>
    <w:rsid w:val="00F93155"/>
    <w:rsid w:val="00FC05B6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6BCB1"/>
  <w15:docId w15:val="{E820487E-A796-4AC8-BE22-596D0826F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796DE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de-DE" w:eastAsia="de-DE" w:bidi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6</Pages>
  <Words>3796</Words>
  <Characters>21643</Characters>
  <Application>Microsoft Office Word</Application>
  <DocSecurity>0</DocSecurity>
  <Lines>180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Liong</dc:creator>
  <cp:lastModifiedBy>ENSH Global</cp:lastModifiedBy>
  <cp:revision>4</cp:revision>
  <cp:lastPrinted>2018-01-05T07:23:00Z</cp:lastPrinted>
  <dcterms:created xsi:type="dcterms:W3CDTF">2018-06-18T19:14:00Z</dcterms:created>
  <dcterms:modified xsi:type="dcterms:W3CDTF">2018-06-18T20:14:00Z</dcterms:modified>
</cp:coreProperties>
</file>